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1D77A" w14:textId="26F30BF5" w:rsidR="00C349B0" w:rsidRDefault="00C349B0" w:rsidP="00C349B0">
      <w:pPr>
        <w:rPr>
          <w:b/>
          <w:bCs/>
        </w:rPr>
      </w:pPr>
      <w:r>
        <w:rPr>
          <w:b/>
          <w:bCs/>
        </w:rPr>
        <w:t xml:space="preserve">Meeting Date: </w:t>
      </w:r>
      <w:r w:rsidR="0066109A">
        <w:rPr>
          <w:b/>
          <w:bCs/>
        </w:rPr>
        <w:t>Monday</w:t>
      </w:r>
      <w:r>
        <w:rPr>
          <w:b/>
          <w:bCs/>
        </w:rPr>
        <w:t xml:space="preserve"> 11:00AM, 13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of February 2023</w:t>
      </w:r>
    </w:p>
    <w:p w14:paraId="52743478" w14:textId="77777777" w:rsidR="00C349B0" w:rsidRDefault="00C349B0" w:rsidP="00C349B0">
      <w:pPr>
        <w:rPr>
          <w:b/>
          <w:bCs/>
        </w:rPr>
      </w:pPr>
      <w:r>
        <w:rPr>
          <w:b/>
          <w:bCs/>
        </w:rPr>
        <w:t>Attendees:</w:t>
      </w:r>
    </w:p>
    <w:p w14:paraId="4F0DAE91" w14:textId="32B6D501" w:rsidR="00C349B0" w:rsidRDefault="00C349B0" w:rsidP="00C349B0">
      <w:r>
        <w:t>Kieran: 11:00</w:t>
      </w:r>
    </w:p>
    <w:p w14:paraId="5AEEDBBF" w14:textId="2FF759F5" w:rsidR="00C349B0" w:rsidRDefault="00C349B0" w:rsidP="00C349B0">
      <w:r>
        <w:t>Justin: 11:00</w:t>
      </w:r>
    </w:p>
    <w:p w14:paraId="18711DE2" w14:textId="1EF6D224" w:rsidR="00C349B0" w:rsidRDefault="00C349B0" w:rsidP="00C349B0">
      <w:r>
        <w:t>Emma: 11:00</w:t>
      </w:r>
    </w:p>
    <w:p w14:paraId="4694255E" w14:textId="77777777" w:rsidR="00C349B0" w:rsidRDefault="00C349B0" w:rsidP="00C349B0">
      <w:r>
        <w:t>Olly: No Show</w:t>
      </w:r>
    </w:p>
    <w:p w14:paraId="22BC4B22" w14:textId="77777777" w:rsidR="00C60FAF" w:rsidRDefault="00C60FAF" w:rsidP="00C60FAF">
      <w:pPr>
        <w:rPr>
          <w:b/>
          <w:bCs/>
        </w:rPr>
      </w:pPr>
    </w:p>
    <w:p w14:paraId="388899D2" w14:textId="0586E2ED" w:rsidR="00C60FAF" w:rsidRPr="00C60FAF" w:rsidRDefault="00C60FAF" w:rsidP="00C60FAF">
      <w:pPr>
        <w:rPr>
          <w:b/>
          <w:bCs/>
        </w:rPr>
      </w:pPr>
      <w:r w:rsidRPr="00C60FAF">
        <w:rPr>
          <w:b/>
          <w:bCs/>
        </w:rPr>
        <w:t>Overview</w:t>
      </w:r>
    </w:p>
    <w:p w14:paraId="4AED2F9A" w14:textId="7277E55C" w:rsidR="00C60FAF" w:rsidRDefault="00C60FAF" w:rsidP="00C60FAF">
      <w:r>
        <w:t xml:space="preserve">Kieran and Justin reviewed the scoring requirements and re-designed the ERD to meet them. We reviewed the work that we have done so far and tidied the backlog up. </w:t>
      </w:r>
      <w:r w:rsidR="00E67D8E">
        <w:t>Lastly, w</w:t>
      </w:r>
      <w:r>
        <w:t>e split up the next bits of work.</w:t>
      </w:r>
    </w:p>
    <w:p w14:paraId="6C5DAAEF" w14:textId="77777777" w:rsidR="00C60FAF" w:rsidRDefault="00C60FAF" w:rsidP="00C60FAF"/>
    <w:p w14:paraId="77159E94" w14:textId="39B57FB1" w:rsidR="00C60FAF" w:rsidRPr="00C60FAF" w:rsidRDefault="00C60FAF" w:rsidP="00C60FAF">
      <w:pPr>
        <w:rPr>
          <w:b/>
          <w:bCs/>
        </w:rPr>
      </w:pPr>
      <w:r w:rsidRPr="00C60FAF">
        <w:rPr>
          <w:b/>
          <w:bCs/>
        </w:rPr>
        <w:t>Catchup</w:t>
      </w:r>
    </w:p>
    <w:p w14:paraId="13719219" w14:textId="52F7A860" w:rsidR="00C60FAF" w:rsidRDefault="00C60FAF" w:rsidP="00C60FAF">
      <w:pPr>
        <w:pStyle w:val="ListParagraph"/>
        <w:numPr>
          <w:ilvl w:val="0"/>
          <w:numId w:val="4"/>
        </w:numPr>
      </w:pPr>
      <w:r>
        <w:t>Kieran: Kieran has analysed and reviewed some documents provided by the client to help us understand the requirements better while starting work on creating the SQL schemas and the database.</w:t>
      </w:r>
    </w:p>
    <w:p w14:paraId="06FE8627" w14:textId="111D4759" w:rsidR="00C60FAF" w:rsidRDefault="00C60FAF" w:rsidP="00C60FAF">
      <w:pPr>
        <w:pStyle w:val="ListParagraph"/>
        <w:numPr>
          <w:ilvl w:val="0"/>
          <w:numId w:val="4"/>
        </w:numPr>
      </w:pPr>
      <w:r>
        <w:t>Justin: Justin was working on implementing the complete flow of the android drawing application, from setting up an event to uploading images.</w:t>
      </w:r>
    </w:p>
    <w:p w14:paraId="127FDE29" w14:textId="64D946AB" w:rsidR="00C60FAF" w:rsidRDefault="00C60FAF" w:rsidP="00C60FAF">
      <w:pPr>
        <w:pStyle w:val="ListParagraph"/>
        <w:numPr>
          <w:ilvl w:val="0"/>
          <w:numId w:val="4"/>
        </w:numPr>
      </w:pPr>
      <w:r>
        <w:t>Emma: Emma started putting the structure of the back-end API together, creating controllers and end-points for different functionality of the API.</w:t>
      </w:r>
    </w:p>
    <w:p w14:paraId="4E7A7C6C" w14:textId="77777777" w:rsidR="00C60FAF" w:rsidRDefault="00C60FAF" w:rsidP="00C60FAF"/>
    <w:p w14:paraId="5408274E" w14:textId="4CAE0756" w:rsidR="00C60FAF" w:rsidRPr="00C60FAF" w:rsidRDefault="00C60FAF" w:rsidP="00C60FAF">
      <w:pPr>
        <w:rPr>
          <w:b/>
          <w:bCs/>
        </w:rPr>
      </w:pPr>
      <w:r w:rsidRPr="00C60FAF">
        <w:rPr>
          <w:b/>
          <w:bCs/>
        </w:rPr>
        <w:t>To do until the next meeting</w:t>
      </w:r>
    </w:p>
    <w:p w14:paraId="57D8C62F" w14:textId="46072A52" w:rsidR="00C60FAF" w:rsidRDefault="00C60FAF" w:rsidP="00C60FAF">
      <w:pPr>
        <w:pStyle w:val="ListParagraph"/>
        <w:numPr>
          <w:ilvl w:val="0"/>
          <w:numId w:val="5"/>
        </w:numPr>
      </w:pPr>
      <w:r>
        <w:t>Kieran: Kieran will create some wireframes and UI prototypes for the scoring page to confirm the client's needs. He will also start implementing the android drawing functionality.</w:t>
      </w:r>
    </w:p>
    <w:p w14:paraId="3237D3AA" w14:textId="0DCEF737" w:rsidR="00C60FAF" w:rsidRDefault="00C60FAF" w:rsidP="00C60FAF">
      <w:pPr>
        <w:pStyle w:val="ListParagraph"/>
        <w:numPr>
          <w:ilvl w:val="0"/>
          <w:numId w:val="5"/>
        </w:numPr>
      </w:pPr>
      <w:r>
        <w:t>Justin: Justin will continue working on the UI and functionality of setting up events, saving and uploading images on the android app. He will also update the project plan.</w:t>
      </w:r>
    </w:p>
    <w:p w14:paraId="1A0ECEB6" w14:textId="57EFA5E6" w:rsidR="001E7791" w:rsidRDefault="00C60FAF" w:rsidP="00C60FAF">
      <w:pPr>
        <w:pStyle w:val="ListParagraph"/>
        <w:numPr>
          <w:ilvl w:val="0"/>
          <w:numId w:val="5"/>
        </w:numPr>
      </w:pPr>
      <w:r>
        <w:t>Emma: Emma will continue working on the API and take over the SQL implementation as it is easier to do that while implementing the API.</w:t>
      </w:r>
    </w:p>
    <w:sectPr w:rsidR="001E77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815FF"/>
    <w:multiLevelType w:val="hybridMultilevel"/>
    <w:tmpl w:val="791A782C"/>
    <w:lvl w:ilvl="0" w:tplc="341ED9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6E52AB"/>
    <w:multiLevelType w:val="hybridMultilevel"/>
    <w:tmpl w:val="B68E16E8"/>
    <w:lvl w:ilvl="0" w:tplc="341ED9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F61D3D"/>
    <w:multiLevelType w:val="hybridMultilevel"/>
    <w:tmpl w:val="BDE23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13466"/>
    <w:multiLevelType w:val="hybridMultilevel"/>
    <w:tmpl w:val="CD9681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4A7827"/>
    <w:multiLevelType w:val="hybridMultilevel"/>
    <w:tmpl w:val="6D107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1D71F9"/>
    <w:multiLevelType w:val="hybridMultilevel"/>
    <w:tmpl w:val="39CCA030"/>
    <w:lvl w:ilvl="0" w:tplc="341ED9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9307314">
    <w:abstractNumId w:val="3"/>
  </w:num>
  <w:num w:numId="2" w16cid:durableId="390005756">
    <w:abstractNumId w:val="0"/>
  </w:num>
  <w:num w:numId="3" w16cid:durableId="1747995168">
    <w:abstractNumId w:val="5"/>
  </w:num>
  <w:num w:numId="4" w16cid:durableId="29189270">
    <w:abstractNumId w:val="4"/>
  </w:num>
  <w:num w:numId="5" w16cid:durableId="1255242840">
    <w:abstractNumId w:val="2"/>
  </w:num>
  <w:num w:numId="6" w16cid:durableId="12428377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0NDCyNDA3MDU2MTVU0lEKTi0uzszPAykwqgUAH+kXsywAAAA="/>
  </w:docVars>
  <w:rsids>
    <w:rsidRoot w:val="001C7F30"/>
    <w:rsid w:val="001C7F30"/>
    <w:rsid w:val="001E7791"/>
    <w:rsid w:val="00390C43"/>
    <w:rsid w:val="00410049"/>
    <w:rsid w:val="0066109A"/>
    <w:rsid w:val="00753958"/>
    <w:rsid w:val="00AC15F9"/>
    <w:rsid w:val="00C349B0"/>
    <w:rsid w:val="00C60FAF"/>
    <w:rsid w:val="00D548F9"/>
    <w:rsid w:val="00E2086F"/>
    <w:rsid w:val="00E6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E78EA"/>
  <w15:chartTrackingRefBased/>
  <w15:docId w15:val="{ADD7C6A6-3E1B-4F9C-B8F9-A2A28DAFB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F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7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00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Justas Galminas</dc:creator>
  <cp:keywords/>
  <dc:description/>
  <cp:lastModifiedBy>Justas Galminas</cp:lastModifiedBy>
  <cp:revision>8</cp:revision>
  <cp:lastPrinted>2023-05-01T08:42:00Z</cp:lastPrinted>
  <dcterms:created xsi:type="dcterms:W3CDTF">2023-02-13T12:56:00Z</dcterms:created>
  <dcterms:modified xsi:type="dcterms:W3CDTF">2023-05-01T08:42:00Z</dcterms:modified>
</cp:coreProperties>
</file>